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7243C" w14:textId="77777777" w:rsidR="00E13640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1AF5EF9C" w14:textId="77777777" w:rsidR="00E13640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7F5F708" w14:textId="77777777" w:rsidR="00E13640" w:rsidRPr="003A4A9D" w:rsidRDefault="003A4A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6212D30F" w14:textId="77777777" w:rsidR="00E13640" w:rsidRPr="002822D9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737C889" w14:textId="77777777" w:rsidR="00E13640" w:rsidRPr="002822D9" w:rsidRDefault="00E13640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214DA55" w14:textId="77777777" w:rsidR="00E13640" w:rsidRPr="002822D9" w:rsidRDefault="007F6CB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7508A8F2" w14:textId="77777777" w:rsidR="00E13640" w:rsidRPr="002822D9" w:rsidRDefault="007F6C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6846435A" w14:textId="77777777" w:rsidR="003A4A9D" w:rsidRDefault="007F6CB9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6A92B2C7" w14:textId="77777777" w:rsidR="00E13640" w:rsidRPr="002822D9" w:rsidRDefault="003A4A9D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7F6CB9"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18E16964" w14:textId="77777777" w:rsidR="00E13640" w:rsidRPr="002822D9" w:rsidRDefault="003A4A9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7F6CB9"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1A94E6CA" w14:textId="035A59A1" w:rsidR="00E13640" w:rsidRPr="002822D9" w:rsidRDefault="0073412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Zip/</w:t>
      </w:r>
      <w:r w:rsidR="007F6CB9"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5D669578" w14:textId="77777777" w:rsidR="00E13640" w:rsidRPr="002822D9" w:rsidRDefault="00E136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380FE60" w14:textId="77777777" w:rsidR="00E13640" w:rsidRPr="002822D9" w:rsidRDefault="00E136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6AB844A" w14:textId="77777777" w:rsidR="00E13640" w:rsidRPr="002822D9" w:rsidRDefault="00E136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3CFED570" w14:textId="0821EA7D" w:rsidR="00E13640" w:rsidRPr="002822D9" w:rsidRDefault="003A4A9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</w:t>
      </w:r>
      <w:r w:rsidR="007F6CB9" w:rsidRPr="002822D9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: </w:t>
      </w:r>
      <w:r w:rsidR="00DD4E81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PREPAYMENT DISCOUNT OFFER OF [%]</w:t>
      </w:r>
    </w:p>
    <w:p w14:paraId="174EF944" w14:textId="77777777" w:rsidR="00E13640" w:rsidRPr="002822D9" w:rsidRDefault="00E136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4BBD556F" w14:textId="77777777" w:rsidR="00E13640" w:rsidRPr="002822D9" w:rsidRDefault="00E136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398351DA" w14:textId="77777777" w:rsidR="00E13640" w:rsidRPr="002822D9" w:rsidRDefault="003A4A9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7F6CB9" w:rsidRPr="002822D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7DE7D974" w14:textId="77777777" w:rsidR="00E13640" w:rsidRPr="002822D9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28E3F5C" w14:textId="5663A07E" w:rsidR="00E13640" w:rsidRPr="002822D9" w:rsidRDefault="00DD4E81" w:rsidP="00DD4E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As in previous years, we would like to</w:t>
      </w:r>
      <w:r w:rsidR="0073412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continue the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offer </w:t>
      </w:r>
      <w:r w:rsidR="0073412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to 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our customers </w:t>
      </w:r>
      <w:r w:rsidR="0073412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of </w:t>
      </w:r>
      <w:r w:rsidR="007F6CB9"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our prepayment option of a [%] cash discount on our contracts starting [START MONTH] through [END MONTH]. Many of our customers </w:t>
      </w:r>
      <w:r w:rsidR="00734129">
        <w:rPr>
          <w:rFonts w:asciiTheme="majorBidi" w:eastAsia="Arial" w:hAnsiTheme="majorBidi" w:cstheme="majorBidi"/>
          <w:szCs w:val="32"/>
          <w:lang w:val="en-US" w:eastAsia="en-US" w:bidi="en-US"/>
        </w:rPr>
        <w:t>select</w:t>
      </w:r>
      <w:r w:rsidR="007F6CB9"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the [PERIOD] contract because of the convenience of writing one che</w:t>
      </w:r>
      <w:r w:rsidR="00734129">
        <w:rPr>
          <w:rFonts w:asciiTheme="majorBidi" w:eastAsia="Arial" w:hAnsiTheme="majorBidi" w:cstheme="majorBidi"/>
          <w:szCs w:val="32"/>
          <w:lang w:val="en-US" w:eastAsia="en-US" w:bidi="en-US"/>
        </w:rPr>
        <w:t>que</w:t>
      </w:r>
      <w:r w:rsidR="007F6CB9"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and using one stamp. </w:t>
      </w:r>
    </w:p>
    <w:p w14:paraId="66218EF3" w14:textId="77777777" w:rsidR="00E13640" w:rsidRPr="002822D9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075FB03" w14:textId="7A07F201" w:rsidR="00E13640" w:rsidRPr="002822D9" w:rsidRDefault="007F6C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If you </w:t>
      </w:r>
      <w:r w:rsidR="00DD4E81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would like </w:t>
      </w:r>
      <w:r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to take advantage of this offer, please send us your che</w:t>
      </w:r>
      <w:r w:rsidR="00DD4E81">
        <w:rPr>
          <w:rFonts w:asciiTheme="majorBidi" w:eastAsia="Arial" w:hAnsiTheme="majorBidi" w:cstheme="majorBidi"/>
          <w:szCs w:val="32"/>
          <w:lang w:val="en-US" w:eastAsia="en-US" w:bidi="en-US"/>
        </w:rPr>
        <w:t>que</w:t>
      </w:r>
      <w:r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for [AMOUNT] for the [PERIOD AND SERVICE] by [DATE]. If you decide to pay monthly, the [PERIOD] charge will total [AMOUNT].</w:t>
      </w:r>
    </w:p>
    <w:p w14:paraId="392B69CC" w14:textId="77777777" w:rsidR="00E13640" w:rsidRPr="002822D9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1868A6E" w14:textId="6873A2E3" w:rsidR="00E13640" w:rsidRPr="002822D9" w:rsidRDefault="007341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Please do not hesitate to contact us </w:t>
      </w:r>
      <w:r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at [NUMBER]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should </w:t>
      </w:r>
      <w:r w:rsidR="007F6CB9"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you have any questions concerning prepaym</w:t>
      </w:r>
      <w:r w:rsidR="00B62587">
        <w:rPr>
          <w:rFonts w:asciiTheme="majorBidi" w:eastAsia="Arial" w:hAnsiTheme="majorBidi" w:cstheme="majorBidi"/>
          <w:szCs w:val="32"/>
          <w:lang w:val="en-US" w:eastAsia="en-US" w:bidi="en-US"/>
        </w:rPr>
        <w:t>ent or your cost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>.</w:t>
      </w:r>
    </w:p>
    <w:p w14:paraId="31797734" w14:textId="77777777" w:rsidR="00E13640" w:rsidRPr="002822D9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BDEC62E" w14:textId="77777777" w:rsidR="00E13640" w:rsidRPr="002822D9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C65A6B5" w14:textId="4A177EB6" w:rsidR="00E13640" w:rsidRPr="002822D9" w:rsidRDefault="002822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DD4E81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72B938FB" w14:textId="77777777" w:rsidR="00E13640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6CBDD1C" w14:textId="77777777" w:rsidR="00E13640" w:rsidRPr="002822D9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5EE529E" w14:textId="77777777" w:rsidR="00E13640" w:rsidRPr="002822D9" w:rsidRDefault="002822D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[</w:t>
      </w:r>
      <w:r w:rsidR="007F6CB9" w:rsidRPr="002822D9">
        <w:rPr>
          <w:rFonts w:asciiTheme="majorBidi" w:eastAsia="Arial" w:hAnsiTheme="majorBidi" w:cstheme="majorBidi"/>
          <w:szCs w:val="32"/>
          <w:lang w:val="en-US" w:eastAsia="en-US" w:bidi="en-US"/>
        </w:rPr>
        <w:t>NAME]</w:t>
      </w:r>
    </w:p>
    <w:p w14:paraId="72E429E6" w14:textId="77777777" w:rsidR="00E13640" w:rsidRPr="002822D9" w:rsidRDefault="002822D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7F6CB9" w:rsidRPr="002822D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ITLE]</w:t>
      </w:r>
    </w:p>
    <w:p w14:paraId="362846BB" w14:textId="77777777" w:rsidR="00E13640" w:rsidRPr="002822D9" w:rsidRDefault="002822D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7F6CB9" w:rsidRPr="002822D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422E363F" w14:textId="77777777" w:rsidR="00E13640" w:rsidRPr="002822D9" w:rsidRDefault="002822D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EMAIL ADDRESS</w:t>
      </w:r>
      <w:r w:rsidR="007F6CB9" w:rsidRPr="002822D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01E3DF37" w14:textId="77777777" w:rsidR="00E13640" w:rsidRPr="002822D9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DF6E9AB" w14:textId="77777777" w:rsidR="00E13640" w:rsidRDefault="00E13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E13640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5B2C0" w14:textId="77777777" w:rsidR="00D91915" w:rsidRDefault="00D91915">
      <w:r>
        <w:separator/>
      </w:r>
    </w:p>
  </w:endnote>
  <w:endnote w:type="continuationSeparator" w:id="0">
    <w:p w14:paraId="1A3937CA" w14:textId="77777777" w:rsidR="00D91915" w:rsidRDefault="00D91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B337A" w14:textId="77777777" w:rsidR="00E13640" w:rsidRPr="002822D9" w:rsidRDefault="007F6CB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2822D9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14C2A6B1" w14:textId="77777777" w:rsidR="00E13640" w:rsidRPr="002822D9" w:rsidRDefault="007F6CB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2822D9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0A817FD6" w14:textId="77777777" w:rsidR="00E13640" w:rsidRPr="002822D9" w:rsidRDefault="002822D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7F6CB9" w:rsidRPr="002822D9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2511FCAD" w14:textId="77777777" w:rsidR="00E13640" w:rsidRPr="002822D9" w:rsidRDefault="007F6CB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2822D9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8D815" w14:textId="77777777" w:rsidR="00D91915" w:rsidRDefault="00D91915">
      <w:r>
        <w:separator/>
      </w:r>
    </w:p>
  </w:footnote>
  <w:footnote w:type="continuationSeparator" w:id="0">
    <w:p w14:paraId="10E4F28B" w14:textId="77777777" w:rsidR="00D91915" w:rsidRDefault="00D919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SxMDEzsTC1NDFW0lEKTi0uzszPAykwrgUASheBdiwAAAA="/>
    <w:docVar w:name="Description" w:val="Use this document to incentivise prepayment from customers through discounts. See many other finance and accounting documents which you can use in your business here https://www.templateguru.co.za/templates/finance-accounting/"/>
    <w:docVar w:name="Excerpt" w:val="Dear [CLIENT NAME],_x000a__x000a_As we have done in previous years, we would like to offer our customers our prepayment option of a [%] cash discount on our contracts starting [START MONTH] through [END MONTH]. Many of our customers prefer the [PERIOD] contract because of the convenience of writing one check and using one stamp. _x000a_"/>
    <w:docVar w:name="Source" w:val="www.facebook.com"/>
    <w:docVar w:name="Tags" w:val="prepayment, discount, document template, business documents, entrepreneurship, entrepreneur, collections discount option on prepayment template, discount option on prepayment example"/>
  </w:docVars>
  <w:rsids>
    <w:rsidRoot w:val="00E13640"/>
    <w:rsid w:val="002822D9"/>
    <w:rsid w:val="00370E0B"/>
    <w:rsid w:val="003A4A9D"/>
    <w:rsid w:val="005D13A3"/>
    <w:rsid w:val="005F3BEE"/>
    <w:rsid w:val="0072202E"/>
    <w:rsid w:val="00734129"/>
    <w:rsid w:val="007E6E82"/>
    <w:rsid w:val="007F6CB9"/>
    <w:rsid w:val="008F0422"/>
    <w:rsid w:val="00B62587"/>
    <w:rsid w:val="00BF59BD"/>
    <w:rsid w:val="00D76200"/>
    <w:rsid w:val="00D91915"/>
    <w:rsid w:val="00DB5DF9"/>
    <w:rsid w:val="00DD4E81"/>
    <w:rsid w:val="00E13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718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683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1:28:00Z</dcterms:created>
  <dcterms:modified xsi:type="dcterms:W3CDTF">2019-10-21T19:06:00Z</dcterms:modified>
  <cp:category/>
</cp:coreProperties>
</file>